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0BCCA015" w:rsidR="00442E4B" w:rsidRPr="00442E4B" w:rsidRDefault="00442E4B" w:rsidP="00E31880">
      <w:pPr>
        <w:jc w:val="center"/>
        <w:rPr>
          <w:b/>
          <w:bCs/>
          <w:sz w:val="32"/>
          <w:szCs w:val="32"/>
        </w:rPr>
      </w:pPr>
      <w:r>
        <w:rPr>
          <w:b/>
          <w:bCs/>
          <w:sz w:val="32"/>
          <w:szCs w:val="32"/>
        </w:rPr>
        <w:t>(</w:t>
      </w:r>
      <w:r w:rsidR="002C143D">
        <w:rPr>
          <w:b/>
          <w:bCs/>
          <w:sz w:val="32"/>
          <w:szCs w:val="32"/>
        </w:rPr>
        <w:t>Arkans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F343997" w:rsidR="009A4FD9" w:rsidRDefault="002C143D" w:rsidP="009A4FD9">
            <w:pPr>
              <w:rPr>
                <w:sz w:val="22"/>
                <w:szCs w:val="22"/>
              </w:rPr>
            </w:pPr>
            <w:r>
              <w:rPr>
                <w:sz w:val="22"/>
                <w:szCs w:val="22"/>
              </w:rPr>
              <w:t>Arkansa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85CD7" w14:textId="77777777" w:rsidR="00E6263D" w:rsidRDefault="00E626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926858B" w:rsidR="00F4034F" w:rsidRPr="00E6263D" w:rsidRDefault="00F4034F" w:rsidP="00E626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63F07" w14:textId="77777777" w:rsidR="00E6263D" w:rsidRDefault="00E62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9A843" w14:textId="77777777" w:rsidR="00E6263D" w:rsidRDefault="00E62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084C16A" w:rsidR="00F4034F" w:rsidRPr="00E6263D" w:rsidRDefault="00F4034F" w:rsidP="00E626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598A0" w14:textId="77777777" w:rsidR="00E6263D" w:rsidRDefault="00E626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00004581">
    <w:abstractNumId w:val="1"/>
  </w:num>
  <w:num w:numId="2" w16cid:durableId="19869305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C143D"/>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6263D"/>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